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F18FF" w:rsidRPr="00977A09" w:rsidRDefault="00EE17B4" w:rsidP="00EE17B4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77A09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57216" behindDoc="0" locked="0" layoutInCell="1" allowOverlap="1" wp14:anchorId="61A7F427" wp14:editId="034E587C">
            <wp:simplePos x="0" y="0"/>
            <wp:positionH relativeFrom="column">
              <wp:posOffset>76200</wp:posOffset>
            </wp:positionH>
            <wp:positionV relativeFrom="paragraph">
              <wp:posOffset>314325</wp:posOffset>
            </wp:positionV>
            <wp:extent cx="5791200" cy="2562225"/>
            <wp:effectExtent l="0" t="0" r="0" b="9525"/>
            <wp:wrapSquare wrapText="bothSides"/>
            <wp:docPr id="1" name="Picture 1" descr="C:\Users\Samonte\Pictures\New folder\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monte\Pictures\New folder\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64" t="12821" b="29701"/>
                    <a:stretch/>
                  </pic:blipFill>
                  <pic:spPr bwMode="auto">
                    <a:xfrm>
                      <a:off x="0" y="0"/>
                      <a:ext cx="5791200" cy="256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77A09">
        <w:rPr>
          <w:rFonts w:ascii="Times New Roman" w:hAnsi="Times New Roman" w:cs="Times New Roman"/>
          <w:b/>
          <w:sz w:val="24"/>
          <w:szCs w:val="24"/>
        </w:rPr>
        <w:t>Overview of Program Design</w:t>
      </w:r>
    </w:p>
    <w:p w:rsidR="00EE17B4" w:rsidRPr="00977A09" w:rsidRDefault="00EE17B4" w:rsidP="00EE17B4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977A09">
        <w:rPr>
          <w:rFonts w:ascii="Times New Roman" w:hAnsi="Times New Roman" w:cs="Times New Roman"/>
          <w:noProof/>
          <w:sz w:val="24"/>
          <w:szCs w:val="24"/>
        </w:rPr>
        <w:t>Figure 1</w:t>
      </w:r>
    </w:p>
    <w:p w:rsidR="00EE17B4" w:rsidRPr="00977A09" w:rsidRDefault="00EE17B4" w:rsidP="00EE17B4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977A09">
        <w:rPr>
          <w:rFonts w:ascii="Times New Roman" w:hAnsi="Times New Roman" w:cs="Times New Roman"/>
          <w:noProof/>
          <w:sz w:val="24"/>
          <w:szCs w:val="24"/>
        </w:rPr>
        <w:t xml:space="preserve">Figure 1- </w:t>
      </w:r>
      <w:r w:rsidRPr="00977A09">
        <w:rPr>
          <w:rFonts w:ascii="Times New Roman" w:hAnsi="Times New Roman" w:cs="Times New Roman"/>
          <w:sz w:val="24"/>
          <w:szCs w:val="24"/>
        </w:rPr>
        <w:t>The opening screen</w:t>
      </w:r>
    </w:p>
    <w:p w:rsidR="00EE17B4" w:rsidRPr="00977A09" w:rsidRDefault="00EE17B4" w:rsidP="00EE17B4">
      <w:pPr>
        <w:jc w:val="center"/>
        <w:rPr>
          <w:rFonts w:ascii="Times New Roman" w:hAnsi="Times New Roman" w:cs="Times New Roman"/>
          <w:sz w:val="24"/>
          <w:szCs w:val="24"/>
        </w:rPr>
      </w:pPr>
      <w:r w:rsidRPr="00977A09">
        <w:rPr>
          <w:rFonts w:ascii="Times New Roman" w:hAnsi="Times New Roman" w:cs="Times New Roman"/>
          <w:sz w:val="24"/>
          <w:szCs w:val="24"/>
        </w:rPr>
        <w:t>A white-red color of opening screen, which was in line to the most common color of hospital logos, picture and other graphical representations.</w:t>
      </w:r>
      <w:r w:rsidR="00977A09">
        <w:rPr>
          <w:rFonts w:ascii="Times New Roman" w:hAnsi="Times New Roman" w:cs="Times New Roman"/>
          <w:sz w:val="24"/>
          <w:szCs w:val="24"/>
        </w:rPr>
        <w:t xml:space="preserve"> By just clicking any key, you would see the progress bar, then the main menu or screen will flash on the screen.</w:t>
      </w:r>
    </w:p>
    <w:p w:rsidR="00EE17B4" w:rsidRPr="00977A09" w:rsidRDefault="00EE17B4" w:rsidP="00EE17B4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977A09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6D396945" wp14:editId="4E88693D">
            <wp:simplePos x="0" y="0"/>
            <wp:positionH relativeFrom="column">
              <wp:posOffset>76200</wp:posOffset>
            </wp:positionH>
            <wp:positionV relativeFrom="paragraph">
              <wp:posOffset>171450</wp:posOffset>
            </wp:positionV>
            <wp:extent cx="5772150" cy="2552700"/>
            <wp:effectExtent l="0" t="0" r="0" b="0"/>
            <wp:wrapSquare wrapText="bothSides"/>
            <wp:docPr id="2" name="Picture 2" descr="C:\Users\Samonte\Pictures\New folder\3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amonte\Pictures\New folder\34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84" t="13034" b="29701"/>
                    <a:stretch/>
                  </pic:blipFill>
                  <pic:spPr bwMode="auto">
                    <a:xfrm>
                      <a:off x="0" y="0"/>
                      <a:ext cx="577215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E17B4" w:rsidRPr="00977A09" w:rsidRDefault="00EE17B4" w:rsidP="00EE17B4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977A09">
        <w:rPr>
          <w:rFonts w:ascii="Times New Roman" w:hAnsi="Times New Roman" w:cs="Times New Roman"/>
          <w:noProof/>
          <w:sz w:val="24"/>
          <w:szCs w:val="24"/>
        </w:rPr>
        <w:t>Figure 2</w:t>
      </w:r>
    </w:p>
    <w:p w:rsidR="00EE17B4" w:rsidRPr="00977A09" w:rsidRDefault="00EE17B4" w:rsidP="00EE17B4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977A09">
        <w:rPr>
          <w:rFonts w:ascii="Times New Roman" w:hAnsi="Times New Roman" w:cs="Times New Roman"/>
          <w:noProof/>
          <w:sz w:val="24"/>
          <w:szCs w:val="24"/>
        </w:rPr>
        <w:t xml:space="preserve">Figure 1- </w:t>
      </w:r>
      <w:r w:rsidRPr="00977A09">
        <w:rPr>
          <w:rFonts w:ascii="Times New Roman" w:hAnsi="Times New Roman" w:cs="Times New Roman"/>
          <w:sz w:val="24"/>
          <w:szCs w:val="24"/>
        </w:rPr>
        <w:t>The main menu or screen</w:t>
      </w:r>
    </w:p>
    <w:p w:rsidR="00EE17B4" w:rsidRDefault="00EE17B4" w:rsidP="00EE17B4">
      <w:pPr>
        <w:jc w:val="center"/>
        <w:rPr>
          <w:rFonts w:ascii="Times New Roman" w:hAnsi="Times New Roman" w:cs="Times New Roman"/>
          <w:sz w:val="24"/>
          <w:szCs w:val="24"/>
        </w:rPr>
      </w:pPr>
      <w:r w:rsidRPr="00977A09">
        <w:rPr>
          <w:rFonts w:ascii="Times New Roman" w:hAnsi="Times New Roman" w:cs="Times New Roman"/>
          <w:sz w:val="24"/>
          <w:szCs w:val="24"/>
        </w:rPr>
        <w:t xml:space="preserve">A white-black color of main menu or screen, simple and user-friendly interface for any kind of users. There were 8 choices consists of admitting a patient, viewing patient’s record, displaying </w:t>
      </w:r>
      <w:r w:rsidRPr="00977A09">
        <w:rPr>
          <w:rFonts w:ascii="Times New Roman" w:hAnsi="Times New Roman" w:cs="Times New Roman"/>
          <w:sz w:val="24"/>
          <w:szCs w:val="24"/>
        </w:rPr>
        <w:lastRenderedPageBreak/>
        <w:t>all patient’s record, calculating the bill and discharging a patient, updating information, deleting patient’s record, terminat</w:t>
      </w:r>
      <w:r w:rsidR="00977A09" w:rsidRPr="00977A09">
        <w:rPr>
          <w:rFonts w:ascii="Times New Roman" w:hAnsi="Times New Roman" w:cs="Times New Roman"/>
          <w:sz w:val="24"/>
          <w:szCs w:val="24"/>
        </w:rPr>
        <w:t>ion of the system and the about. This main menu was a type and go, kind of method, no more pressing of the ENTER button, just the number of your choice and then you go.</w:t>
      </w:r>
      <w:r w:rsidRPr="00977A0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77A09" w:rsidRDefault="00977A09" w:rsidP="00EE17B4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:rsidR="00977A09" w:rsidRPr="00977A09" w:rsidRDefault="00977A09" w:rsidP="00EE17B4">
      <w:pPr>
        <w:jc w:val="center"/>
        <w:rPr>
          <w:rFonts w:ascii="Times New Roman" w:hAnsi="Times New Roman" w:cs="Times New Roman"/>
          <w:sz w:val="24"/>
          <w:szCs w:val="24"/>
        </w:rPr>
      </w:pPr>
      <w:r w:rsidRPr="00977A0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4490F3A" wp14:editId="11DA0136">
            <wp:extent cx="5781675" cy="2543175"/>
            <wp:effectExtent l="0" t="0" r="9525" b="9525"/>
            <wp:docPr id="3" name="Picture 3" descr="C:\Users\Samonte\Pictures\New folder\3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amonte\Pictures\New folder\33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24" t="13247" b="29701"/>
                    <a:stretch/>
                  </pic:blipFill>
                  <pic:spPr bwMode="auto">
                    <a:xfrm>
                      <a:off x="0" y="0"/>
                      <a:ext cx="5781675" cy="254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77A09" w:rsidRPr="00977A09" w:rsidRDefault="00977A09" w:rsidP="00977A09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Figure 3</w:t>
      </w:r>
    </w:p>
    <w:p w:rsidR="00977A09" w:rsidRPr="00977A09" w:rsidRDefault="00977A09" w:rsidP="00977A09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Figure 3</w:t>
      </w:r>
      <w:r w:rsidRPr="00977A09">
        <w:rPr>
          <w:rFonts w:ascii="Times New Roman" w:hAnsi="Times New Roman" w:cs="Times New Roman"/>
          <w:noProof/>
          <w:sz w:val="24"/>
          <w:szCs w:val="24"/>
        </w:rPr>
        <w:t xml:space="preserve">- </w:t>
      </w:r>
      <w:r w:rsidRPr="00977A09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termination screen</w:t>
      </w:r>
    </w:p>
    <w:p w:rsidR="00977A09" w:rsidRDefault="00517477" w:rsidP="00977A09">
      <w:pPr>
        <w:jc w:val="center"/>
        <w:rPr>
          <w:rFonts w:ascii="Times New Roman" w:hAnsi="Times New Roman" w:cs="Times New Roman"/>
          <w:sz w:val="24"/>
          <w:szCs w:val="24"/>
        </w:rPr>
      </w:pPr>
      <w:r w:rsidRPr="00517477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6432" behindDoc="0" locked="0" layoutInCell="1" allowOverlap="1" wp14:anchorId="19930211" wp14:editId="37C3080A">
            <wp:simplePos x="0" y="0"/>
            <wp:positionH relativeFrom="column">
              <wp:posOffset>76200</wp:posOffset>
            </wp:positionH>
            <wp:positionV relativeFrom="paragraph">
              <wp:posOffset>563880</wp:posOffset>
            </wp:positionV>
            <wp:extent cx="5781675" cy="2533650"/>
            <wp:effectExtent l="0" t="0" r="9525" b="0"/>
            <wp:wrapSquare wrapText="bothSides"/>
            <wp:docPr id="9" name="Picture 9" descr="C:\Users\Samonte\Pictures\New folder\3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Samonte\Pictures\New folder\35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24" t="23290" b="19872"/>
                    <a:stretch/>
                  </pic:blipFill>
                  <pic:spPr bwMode="auto">
                    <a:xfrm>
                      <a:off x="0" y="0"/>
                      <a:ext cx="5781675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7A09">
        <w:rPr>
          <w:rFonts w:ascii="Times New Roman" w:hAnsi="Times New Roman" w:cs="Times New Roman"/>
          <w:sz w:val="24"/>
          <w:szCs w:val="24"/>
        </w:rPr>
        <w:t>Just like the opening screen, the termination screen was also in line into the most common color of hospital logos and the likes. It had also a progress bar that shows the process of termination.</w:t>
      </w:r>
    </w:p>
    <w:p w:rsidR="00517477" w:rsidRPr="00977A09" w:rsidRDefault="00517477" w:rsidP="00517477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br/>
        <w:t>Figure 4</w:t>
      </w:r>
    </w:p>
    <w:p w:rsidR="00517477" w:rsidRPr="00977A09" w:rsidRDefault="00517477" w:rsidP="00517477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Figure 4</w:t>
      </w:r>
      <w:r w:rsidRPr="00977A09">
        <w:rPr>
          <w:rFonts w:ascii="Times New Roman" w:hAnsi="Times New Roman" w:cs="Times New Roman"/>
          <w:noProof/>
          <w:sz w:val="24"/>
          <w:szCs w:val="24"/>
        </w:rPr>
        <w:t xml:space="preserve">- </w:t>
      </w:r>
      <w:r w:rsidRPr="00977A09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termination screen (when the user inputs </w:t>
      </w:r>
      <w:r w:rsidR="00D35142">
        <w:rPr>
          <w:rFonts w:ascii="Times New Roman" w:hAnsi="Times New Roman" w:cs="Times New Roman"/>
          <w:sz w:val="24"/>
          <w:szCs w:val="24"/>
        </w:rPr>
        <w:t>an</w:t>
      </w:r>
      <w:r>
        <w:rPr>
          <w:rFonts w:ascii="Times New Roman" w:hAnsi="Times New Roman" w:cs="Times New Roman"/>
          <w:sz w:val="24"/>
          <w:szCs w:val="24"/>
        </w:rPr>
        <w:t xml:space="preserve"> invalid </w:t>
      </w:r>
      <w:r w:rsidR="00D35142">
        <w:rPr>
          <w:rFonts w:ascii="Times New Roman" w:hAnsi="Times New Roman" w:cs="Times New Roman"/>
          <w:sz w:val="24"/>
          <w:szCs w:val="24"/>
        </w:rPr>
        <w:t>choice.)</w:t>
      </w:r>
    </w:p>
    <w:p w:rsidR="00D35142" w:rsidRPr="00977A09" w:rsidRDefault="00D35142" w:rsidP="00D35142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br/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15089126" wp14:editId="04B50BEA">
                <wp:simplePos x="0" y="0"/>
                <wp:positionH relativeFrom="column">
                  <wp:posOffset>45085</wp:posOffset>
                </wp:positionH>
                <wp:positionV relativeFrom="paragraph">
                  <wp:posOffset>0</wp:posOffset>
                </wp:positionV>
                <wp:extent cx="6019165" cy="3000375"/>
                <wp:effectExtent l="0" t="0" r="635" b="9525"/>
                <wp:wrapSquare wrapText="bothSides"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19165" cy="3000375"/>
                          <a:chOff x="0" y="0"/>
                          <a:chExt cx="6019165" cy="3000375"/>
                        </a:xfrm>
                      </wpg:grpSpPr>
                      <pic:pic xmlns:pic="http://schemas.openxmlformats.org/drawingml/2006/picture">
                        <pic:nvPicPr>
                          <pic:cNvPr id="4" name="Picture 4" descr="C:\Users\Samonte\Pictures\New folder\12.jp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37" t="38151" b="4100"/>
                          <a:stretch/>
                        </pic:blipFill>
                        <pic:spPr bwMode="auto">
                          <a:xfrm>
                            <a:off x="0" y="447675"/>
                            <a:ext cx="3961130" cy="1762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" name="Picture 6" descr="C:\Users\Samonte\Pictures\New folder\20.jp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86" t="20298" b="22985"/>
                          <a:stretch/>
                        </pic:blipFill>
                        <pic:spPr bwMode="auto">
                          <a:xfrm>
                            <a:off x="1866900" y="0"/>
                            <a:ext cx="4140200" cy="1809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" name="Picture 5" descr="C:\Users\Samonte\Pictures\New folder\19.jp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29" t="38249" b="5334"/>
                          <a:stretch/>
                        </pic:blipFill>
                        <pic:spPr bwMode="auto">
                          <a:xfrm>
                            <a:off x="581025" y="1314450"/>
                            <a:ext cx="3879850" cy="1685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" name="Picture 7" descr="C:\Users\Samonte\Pictures\New folder\30.jp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13" t="13066" b="29641"/>
                          <a:stretch/>
                        </pic:blipFill>
                        <pic:spPr bwMode="auto">
                          <a:xfrm>
                            <a:off x="2324100" y="1009650"/>
                            <a:ext cx="3695065" cy="1628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61EBB5D" id="Group 8" o:spid="_x0000_s1026" style="position:absolute;margin-left:3.55pt;margin-top:0;width:473.95pt;height:236.25pt;z-index:251665408" coordsize="60191,3000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top:4476;width:39611;height:1762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GxvYbCAAAA2gAAAA8AAABkcnMvZG93bnJldi54bWxEj9FqwkAURN8F/2G5Qt90owSR1FWsIJQG&#10;Ak39gGv2Ntk2ezdkV03+visUfBxm5gyz3Q+2FTfqvXGsYLlIQBBXThuuFZy/TvMNCB+QNbaOScFI&#10;Hva76WSLmXZ3/qRbGWoRIewzVNCE0GVS+qohi37hOuLofbveYoiyr6Xu8R7htpWrJFlLi4bjQoMd&#10;HRuqfsurVfBWfFxsmZrx51wW5pj4PPeHi1Ivs+HwCiLQEJ7h//a7VpDC40q8AXL3B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Bsb2GwgAAANoAAAAPAAAAAAAAAAAAAAAAAJ8C&#10;AABkcnMvZG93bnJldi54bWxQSwUGAAAAAAQABAD3AAAAjgMAAAAA&#10;">
                  <v:imagedata r:id="rId13" o:title="12" croptop="25003f" cropbottom="2687f" cropleft="1728f"/>
                  <v:path arrowok="t"/>
                </v:shape>
                <v:shape id="Picture 6" o:spid="_x0000_s1028" type="#_x0000_t75" style="position:absolute;left:18669;width:41402;height:1809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AtytfAAAAA2gAAAA8AAABkcnMvZG93bnJldi54bWxEj0GLwjAUhO8L/ofwBG9rqofuUo1SRUG8&#10;revF27N5NsXkpTRR6783wsIeh5n5hpkve2fFnbrQeFYwGWcgiCuvG64VHH+3n98gQkTWaD2TgicF&#10;WC4GH3MstH/wD90PsRYJwqFABSbGtpAyVIYchrFviZN38Z3DmGRXS93hI8GdldMsy6XDhtOCwZbW&#10;hqrr4eYUbLbG0qa8nM5lvrr29rz/0ntUajTsyxmISH38D/+1d1pBDu8r6QbIxQs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kC3K18AAAADaAAAADwAAAAAAAAAAAAAAAACfAgAA&#10;ZHJzL2Rvd25yZXYueG1sUEsFBgAAAAAEAAQA9wAAAIwDAAAAAA==&#10;">
                  <v:imagedata r:id="rId14" o:title="20" croptop="13302f" cropbottom="15063f" cropleft="1760f"/>
                  <v:path arrowok="t"/>
                </v:shape>
                <v:shape id="Picture 5" o:spid="_x0000_s1029" type="#_x0000_t75" style="position:absolute;left:5810;top:13144;width:38798;height:1685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ntD7jFAAAA2gAAAA8AAABkcnMvZG93bnJldi54bWxEj0FrwkAUhO8F/8PyBC+lbhSsNrqKbQ0I&#10;4kHrocdn9pkEs2/D7tak/fVuodDjMDPfMItVZ2pxI+crywpGwwQEcW51xYWC00f2NAPhA7LG2jIp&#10;+CYPq2XvYYGpti0f6HYMhYgQ9ikqKENoUil9XpJBP7QNcfQu1hkMUbpCaodthJtajpPkWRqsOC6U&#10;2NBbSfn1+GUUfG7Oj6dDdm1/pi/ejOh9l+1fnVKDfreegwjUhf/wX3urFUzg90q8AXJ5B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J7Q+4xQAAANoAAAAPAAAAAAAAAAAAAAAA&#10;AJ8CAABkcnMvZG93bnJldi54bWxQSwUGAAAAAAQABAD3AAAAkQMAAAAA&#10;">
                  <v:imagedata r:id="rId15" o:title="19" croptop="25067f" cropbottom="3496f" cropleft="1723f"/>
                  <v:path arrowok="t"/>
                </v:shape>
                <v:shape id="Picture 7" o:spid="_x0000_s1030" type="#_x0000_t75" style="position:absolute;left:23241;top:10096;width:36950;height:1628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VNTenBAAAA2gAAAA8AAABkcnMvZG93bnJldi54bWxEj0+LwjAUxO/CfofwBC+ypnrQ3a5RyoLg&#10;YS/++QCP5LUpNi+1iVr99BtB8DjMzG+Y5bp3jbhSF2rPCqaTDASx9qbmSsHxsPn8AhEissHGMym4&#10;U4D16mOwxNz4G+/ouo+VSBAOOSqwMba5lEFbchgmviVOXuk7hzHJrpKmw1uCu0bOsmwuHdacFiy2&#10;9GtJn/YXp2Am7eEPL0VV0HfzsONSn89OKzUa9sUPiEh9fIdf7a1RsIDnlXQD5Oof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JVNTenBAAAA2gAAAA8AAAAAAAAAAAAAAAAAnwIA&#10;AGRycy9kb3ducmV2LnhtbFBLBQYAAAAABAAEAPcAAACNAwAAAAA=&#10;">
                  <v:imagedata r:id="rId16" o:title="30" croptop="8563f" cropbottom="19426f" cropleft="1647f"/>
                  <v:path arrowok="t"/>
                </v:shape>
                <w10:wrap type="square"/>
              </v:group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t>Figure 5</w:t>
      </w:r>
    </w:p>
    <w:p w:rsidR="00D35142" w:rsidRPr="00977A09" w:rsidRDefault="00D35142" w:rsidP="00D35142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Figure 5</w:t>
      </w:r>
      <w:r w:rsidRPr="00977A09">
        <w:rPr>
          <w:rFonts w:ascii="Times New Roman" w:hAnsi="Times New Roman" w:cs="Times New Roman"/>
          <w:noProof/>
          <w:sz w:val="24"/>
          <w:szCs w:val="24"/>
        </w:rPr>
        <w:t xml:space="preserve">- </w:t>
      </w:r>
      <w:r>
        <w:rPr>
          <w:rFonts w:ascii="Times New Roman" w:hAnsi="Times New Roman" w:cs="Times New Roman"/>
          <w:sz w:val="24"/>
          <w:szCs w:val="24"/>
        </w:rPr>
        <w:t>Windows and screen on the system</w:t>
      </w:r>
    </w:p>
    <w:p w:rsidR="00D35142" w:rsidRDefault="00D35142" w:rsidP="00977A09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System’s User Interface Significant Characteristics:</w:t>
      </w:r>
    </w:p>
    <w:p w:rsidR="00D35142" w:rsidRDefault="00D35142" w:rsidP="00D351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35142">
        <w:rPr>
          <w:rFonts w:ascii="Times New Roman" w:hAnsi="Times New Roman" w:cs="Times New Roman"/>
          <w:sz w:val="24"/>
          <w:szCs w:val="24"/>
        </w:rPr>
        <w:t>Black and White theme of the system</w:t>
      </w:r>
    </w:p>
    <w:p w:rsidR="00D35142" w:rsidRDefault="00D35142" w:rsidP="00D3514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theme that was simple yet helpful to any kind of users, a soft-looking type of screens or windows that can help user to choose proper and accurate.</w:t>
      </w:r>
    </w:p>
    <w:p w:rsidR="00D35142" w:rsidRDefault="00D35142" w:rsidP="00D35142">
      <w:pPr>
        <w:rPr>
          <w:rFonts w:ascii="Times New Roman" w:hAnsi="Times New Roman" w:cs="Times New Roman"/>
          <w:noProof/>
          <w:sz w:val="24"/>
          <w:szCs w:val="24"/>
        </w:rPr>
      </w:pPr>
    </w:p>
    <w:p w:rsidR="00D35142" w:rsidRDefault="00D35142" w:rsidP="00D351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rge font size</w:t>
      </w:r>
    </w:p>
    <w:p w:rsidR="00D35142" w:rsidRDefault="00D35142" w:rsidP="00D3514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large font size helps users that had a sight difficulty, it can helps them to see it clearly and sharply.</w:t>
      </w:r>
    </w:p>
    <w:p w:rsidR="00D35142" w:rsidRDefault="00D35142" w:rsidP="00D35142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</w:p>
    <w:p w:rsidR="00D35142" w:rsidRPr="00D35142" w:rsidRDefault="00D35142" w:rsidP="00D351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n-terminating system</w:t>
      </w:r>
    </w:p>
    <w:p w:rsidR="00D35142" w:rsidRDefault="00D35142" w:rsidP="00D3514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system is a continuing process type of a system, it wouldn’t terminate until the user will choose the EXIT choice on the main menu. It can help the user to have a transaction after every transaction.</w:t>
      </w:r>
    </w:p>
    <w:p w:rsidR="00D35142" w:rsidRPr="00D35142" w:rsidRDefault="00D35142" w:rsidP="00D35142">
      <w:pPr>
        <w:rPr>
          <w:rFonts w:ascii="Times New Roman" w:hAnsi="Times New Roman" w:cs="Times New Roman"/>
          <w:sz w:val="24"/>
          <w:szCs w:val="24"/>
        </w:rPr>
      </w:pPr>
    </w:p>
    <w:p w:rsidR="00D35142" w:rsidRDefault="00D35142" w:rsidP="00D35142">
      <w:pPr>
        <w:rPr>
          <w:rFonts w:ascii="Times New Roman" w:hAnsi="Times New Roman" w:cs="Times New Roman"/>
          <w:sz w:val="24"/>
          <w:szCs w:val="24"/>
        </w:rPr>
      </w:pPr>
    </w:p>
    <w:p w:rsidR="00EE17B4" w:rsidRPr="00D35142" w:rsidRDefault="00977A09" w:rsidP="00D35142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D35142">
        <w:rPr>
          <w:rFonts w:ascii="Times New Roman" w:hAnsi="Times New Roman" w:cs="Times New Roman"/>
          <w:sz w:val="24"/>
          <w:szCs w:val="24"/>
        </w:rPr>
        <w:br/>
      </w:r>
      <w:r w:rsidRPr="00D35142">
        <w:rPr>
          <w:rFonts w:ascii="Times New Roman" w:hAnsi="Times New Roman" w:cs="Times New Roman"/>
          <w:sz w:val="24"/>
          <w:szCs w:val="24"/>
        </w:rPr>
        <w:br/>
      </w:r>
    </w:p>
    <w:sectPr w:rsidR="00EE17B4" w:rsidRPr="00D35142" w:rsidSect="00D35142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7B678E"/>
    <w:multiLevelType w:val="hybridMultilevel"/>
    <w:tmpl w:val="E8E8A7CA"/>
    <w:lvl w:ilvl="0" w:tplc="289E9C76">
      <w:start w:val="5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6FAC687A"/>
    <w:multiLevelType w:val="hybridMultilevel"/>
    <w:tmpl w:val="CF3001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80E7D87"/>
    <w:multiLevelType w:val="hybridMultilevel"/>
    <w:tmpl w:val="CF3001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xNjUztzQwMDA1MLRU0lEKTi0uzszPAykwqgUAQysFDCwAAAA="/>
  </w:docVars>
  <w:rsids>
    <w:rsidRoot w:val="00EE17B4"/>
    <w:rsid w:val="00310086"/>
    <w:rsid w:val="00481517"/>
    <w:rsid w:val="00517477"/>
    <w:rsid w:val="007012C0"/>
    <w:rsid w:val="007F18FF"/>
    <w:rsid w:val="00977A09"/>
    <w:rsid w:val="00D35142"/>
    <w:rsid w:val="00EE17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B29672D-0417-4F9B-AEBA-38724E87F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51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onte</dc:creator>
  <cp:keywords/>
  <dc:description/>
  <cp:lastModifiedBy>Samonte</cp:lastModifiedBy>
  <cp:revision>3</cp:revision>
  <dcterms:created xsi:type="dcterms:W3CDTF">2016-03-14T13:27:00Z</dcterms:created>
  <dcterms:modified xsi:type="dcterms:W3CDTF">2016-03-14T14:02:00Z</dcterms:modified>
</cp:coreProperties>
</file>